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IUZ/UBITIQUE Project: Executive Summary for External Tea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urpose</w:t>
      </w:r>
      <w:r>
        <w:br/>
      </w:r>
      <w:r>
        <w:t xml:space="preserve">AIUZ is a planetary-scale knowledge and communication system combining semantic ontology, ethical AI governance, DAO-based participation, and multilingual lexicographic infrastructure. It targets communication across biological, digital, and interspecies intelligence leve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Compon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x Terra</w:t>
      </w:r>
      <w:r>
        <w:t xml:space="preserve">: A manifesto and philosophical anchor that defines humanity’s symbolic legac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tology Layer (L0)</w:t>
      </w:r>
      <w:r>
        <w:t xml:space="preserve">: Core concepts such as Codex, Trace, Nous, Thesauru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vernance (L3)</w:t>
      </w:r>
      <w:r>
        <w:t xml:space="preserve">: Stake-based DAO with semantic validation and multi-token vot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nguistic Core</w:t>
      </w:r>
      <w:r>
        <w:t xml:space="preserve">: Multilingual thesaurus, glossaries, and parsers in Uzbek, German, English, Russia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ological Infrastructure (L1–L4)</w:t>
      </w:r>
      <w:r>
        <w:t xml:space="preserve">: Includes KYC protocols, IoT integration, and API interfac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pplications</w:t>
      </w:r>
      <w:r>
        <w:t xml:space="preserve"> </w:t>
      </w:r>
      <w:r>
        <w:t xml:space="preserve">- Semantic APIs for universal translators.</w:t>
      </w:r>
      <w:r>
        <w:t xml:space="preserve"> </w:t>
      </w:r>
      <w:r>
        <w:t xml:space="preserve">- Ethical governance for AI agents.</w:t>
      </w:r>
      <w:r>
        <w:t xml:space="preserve"> </w:t>
      </w:r>
      <w:r>
        <w:t xml:space="preserve">- Educational tools for lexicography and migration terminology.</w:t>
      </w:r>
      <w:r>
        <w:t xml:space="preserve"> </w:t>
      </w:r>
      <w:r>
        <w:t xml:space="preserve">- Interoperable protocol for decentralized AI memory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 </w:t>
      </w:r>
      <w:r>
        <w:t xml:space="preserve">- Full documentation corpu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.</w:t>
      </w:r>
      <w:r>
        <w:t xml:space="preserve"> </w:t>
      </w:r>
      <w:r>
        <w:t xml:space="preserve">- Grant-ready modules structured per compliance spec.</w:t>
      </w:r>
      <w:r>
        <w:t xml:space="preserve"> </w:t>
      </w:r>
      <w:r>
        <w:t xml:space="preserve">- System aligned with global ontology and semantic standar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re Differentiator</w:t>
      </w:r>
      <w:r>
        <w:t xml:space="preserve"> </w:t>
      </w:r>
      <w:r>
        <w:t xml:space="preserve">AIUZ uniquely integrates planetary ethics, modular architecture, and multilingual semantics in one cohesive framework aimed at long-term digital cultural resilience.</w:t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6:28:58Z</dcterms:created>
  <dcterms:modified xsi:type="dcterms:W3CDTF">2025-07-08T06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